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in de Cast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 Cast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7 Forest Avenue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in523@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0638330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i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